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E66507" w:rsidRDefault="00F764A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1404620"/>
                <wp:effectExtent l="0" t="0" r="3810" b="69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64A7" w:rsidRDefault="00F764A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90D5BE2" wp14:editId="308AA66C">
                                  <wp:extent cx="2162810" cy="107323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YAM-CFAE_Individuals_Version2_Update-08.pn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2810" cy="10732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7pt;margin-top:0;width:185.9pt;height:110.6pt;z-index:25165926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" stroked="f">
                <v:textbox style="mso-fit-shape-to-text:t">
                  <w:txbxContent>
                    <w:p w:rsidR="00F764A7" w:rsidRDefault="00F764A7">
                      <w:r>
                        <w:rPr>
                          <w:noProof/>
                        </w:rPr>
                        <w:drawing>
                          <wp:inline distT="0" distB="0" distL="0" distR="0" wp14:anchorId="190D5BE2" wp14:editId="308AA66C">
                            <wp:extent cx="2162810" cy="107323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YAM-CFAE_Individuals_Version2_Update-08.pn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62810" cy="107323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764A7" w:rsidRDefault="00F764A7"/>
    <w:p w:rsidR="00F764A7" w:rsidRDefault="00F764A7"/>
    <w:p w:rsidR="00F764A7" w:rsidRDefault="00F764A7"/>
    <w:p w:rsidR="0076130C" w:rsidRPr="0076130C" w:rsidRDefault="0076130C" w:rsidP="0076130C">
      <w:pPr>
        <w:rPr>
          <w:b/>
          <w:bCs/>
          <w:u w:val="single"/>
        </w:rPr>
      </w:pPr>
      <w:r w:rsidRPr="0076130C">
        <w:rPr>
          <w:b/>
          <w:bCs/>
          <w:u w:val="single"/>
        </w:rPr>
        <w:t>YOUTH ART MONTH ENDORSEMENT</w:t>
      </w:r>
    </w:p>
    <w:p w:rsidR="0076130C" w:rsidRPr="0076130C" w:rsidRDefault="0076130C" w:rsidP="0076130C">
      <w:pPr>
        <w:rPr>
          <w:bCs/>
          <w:u w:val="single"/>
        </w:rPr>
      </w:pPr>
    </w:p>
    <w:p w:rsidR="0076130C" w:rsidRPr="0076130C" w:rsidRDefault="0076130C" w:rsidP="0076130C">
      <w:pPr>
        <w:tabs>
          <w:tab w:val="left" w:pos="1350"/>
        </w:tabs>
        <w:ind w:left="1350" w:right="540" w:hanging="1350"/>
        <w:rPr>
          <w:bCs/>
        </w:rPr>
      </w:pPr>
      <w:r w:rsidRPr="0076130C">
        <w:rPr>
          <w:b/>
          <w:bCs/>
        </w:rPr>
        <w:t>WHEREAS:</w:t>
      </w:r>
      <w:r w:rsidRPr="0076130C">
        <w:rPr>
          <w:bCs/>
        </w:rPr>
        <w:tab/>
        <w:t>Art education is a viable academic endeavor and contributes educational benefits to all elementary and secondary students including the following:</w:t>
      </w:r>
    </w:p>
    <w:p w:rsidR="00260ED8" w:rsidRPr="0076130C" w:rsidRDefault="0076130C" w:rsidP="0076130C">
      <w:pPr>
        <w:numPr>
          <w:ilvl w:val="0"/>
          <w:numId w:val="1"/>
        </w:numPr>
        <w:rPr>
          <w:bCs/>
        </w:rPr>
      </w:pPr>
      <w:r w:rsidRPr="0076130C">
        <w:rPr>
          <w:bCs/>
        </w:rPr>
        <w:t>Art education develops students’ creative problem-solving and critical thinking abilities;</w:t>
      </w:r>
    </w:p>
    <w:p w:rsidR="00260ED8" w:rsidRPr="0076130C" w:rsidRDefault="0076130C" w:rsidP="0076130C">
      <w:pPr>
        <w:numPr>
          <w:ilvl w:val="0"/>
          <w:numId w:val="1"/>
        </w:numPr>
        <w:rPr>
          <w:bCs/>
        </w:rPr>
      </w:pPr>
      <w:r w:rsidRPr="0076130C">
        <w:rPr>
          <w:bCs/>
        </w:rPr>
        <w:t>Art education teaches sensitivity to beauty, order, and other expressive qualities;</w:t>
      </w:r>
    </w:p>
    <w:p w:rsidR="00260ED8" w:rsidRPr="0076130C" w:rsidRDefault="0076130C" w:rsidP="0076130C">
      <w:pPr>
        <w:numPr>
          <w:ilvl w:val="0"/>
          <w:numId w:val="1"/>
        </w:numPr>
        <w:rPr>
          <w:bCs/>
        </w:rPr>
      </w:pPr>
      <w:r w:rsidRPr="0076130C">
        <w:rPr>
          <w:bCs/>
        </w:rPr>
        <w:t>Art education gives students a deeper understanding of multi-cultural values and beliefs;</w:t>
      </w:r>
    </w:p>
    <w:p w:rsidR="00260ED8" w:rsidRPr="0076130C" w:rsidRDefault="0076130C" w:rsidP="0076130C">
      <w:pPr>
        <w:numPr>
          <w:ilvl w:val="0"/>
          <w:numId w:val="1"/>
        </w:numPr>
        <w:rPr>
          <w:bCs/>
        </w:rPr>
      </w:pPr>
      <w:r w:rsidRPr="0076130C">
        <w:rPr>
          <w:bCs/>
        </w:rPr>
        <w:t>Art education reinforces and brings to life what students learn in other subjects;</w:t>
      </w:r>
    </w:p>
    <w:p w:rsidR="00260ED8" w:rsidRPr="0076130C" w:rsidRDefault="0076130C" w:rsidP="0076130C">
      <w:pPr>
        <w:numPr>
          <w:ilvl w:val="0"/>
          <w:numId w:val="1"/>
        </w:numPr>
        <w:rPr>
          <w:bCs/>
        </w:rPr>
      </w:pPr>
      <w:r w:rsidRPr="0076130C">
        <w:rPr>
          <w:bCs/>
        </w:rPr>
        <w:t>Art education interrelates student learning in art production, art history, art criticism and aesthetics and</w:t>
      </w:r>
    </w:p>
    <w:p w:rsidR="0076130C" w:rsidRPr="0076130C" w:rsidRDefault="0076130C" w:rsidP="0076130C">
      <w:pPr>
        <w:numPr>
          <w:ilvl w:val="0"/>
          <w:numId w:val="1"/>
        </w:numPr>
        <w:rPr>
          <w:bCs/>
        </w:rPr>
      </w:pPr>
    </w:p>
    <w:p w:rsidR="0076130C" w:rsidRPr="0076130C" w:rsidRDefault="0076130C" w:rsidP="0076130C">
      <w:pPr>
        <w:ind w:left="1350" w:right="270" w:hanging="1350"/>
        <w:rPr>
          <w:bCs/>
        </w:rPr>
      </w:pPr>
      <w:r w:rsidRPr="0076130C">
        <w:rPr>
          <w:b/>
          <w:bCs/>
        </w:rPr>
        <w:t>WHEREAS:</w:t>
      </w:r>
      <w:r w:rsidRPr="0076130C">
        <w:rPr>
          <w:bCs/>
        </w:rPr>
        <w:tab/>
        <w:t>Our national leaders have acknowledged the necessity of including arts experiences in all students’ education, and</w:t>
      </w:r>
    </w:p>
    <w:p w:rsidR="0076130C" w:rsidRPr="0076130C" w:rsidRDefault="0076130C" w:rsidP="0076130C">
      <w:pPr>
        <w:ind w:left="1350" w:right="360" w:hanging="1350"/>
        <w:rPr>
          <w:bCs/>
        </w:rPr>
      </w:pPr>
    </w:p>
    <w:p w:rsidR="0076130C" w:rsidRPr="0076130C" w:rsidRDefault="0076130C" w:rsidP="0076130C">
      <w:pPr>
        <w:ind w:left="1350" w:right="360" w:hanging="1350"/>
        <w:rPr>
          <w:bCs/>
        </w:rPr>
      </w:pPr>
      <w:r w:rsidRPr="0076130C">
        <w:rPr>
          <w:b/>
          <w:bCs/>
        </w:rPr>
        <w:t>WHEREAS:</w:t>
      </w:r>
      <w:r w:rsidRPr="0076130C">
        <w:rPr>
          <w:bCs/>
        </w:rPr>
        <w:tab/>
        <w:t>MARCH is officially recognized as YOUTH ART MONTH, I endorse the observance of Youth Art Month and encourage the support of quality school art programs for children and youth.</w:t>
      </w:r>
    </w:p>
    <w:p w:rsidR="0076130C" w:rsidRPr="0076130C" w:rsidRDefault="0076130C" w:rsidP="0076130C">
      <w:pPr>
        <w:rPr>
          <w:b/>
          <w:bCs/>
          <w:u w:val="single"/>
        </w:rPr>
      </w:pPr>
    </w:p>
    <w:p w:rsidR="0076130C" w:rsidRDefault="0076130C" w:rsidP="0076130C">
      <w:pPr>
        <w:rPr>
          <w:b/>
          <w:bCs/>
        </w:rPr>
      </w:pPr>
    </w:p>
    <w:p w:rsidR="0076130C" w:rsidRPr="0076130C" w:rsidRDefault="0076130C" w:rsidP="0076130C">
      <w:pPr>
        <w:ind w:left="810" w:hanging="810"/>
        <w:rPr>
          <w:b/>
          <w:bCs/>
          <w:u w:val="single"/>
        </w:rPr>
      </w:pPr>
      <w:r w:rsidRPr="0076130C">
        <w:rPr>
          <w:b/>
          <w:bCs/>
        </w:rPr>
        <w:t>SIGNED</w:t>
      </w:r>
      <w:r>
        <w:rPr>
          <w:b/>
          <w:bCs/>
        </w:rPr>
        <w:t xml:space="preserve">  </w:t>
      </w:r>
      <w:r w:rsidRPr="0076130C">
        <w:rPr>
          <w:b/>
          <w:bCs/>
          <w:u w:val="single"/>
        </w:rPr>
        <w:t xml:space="preserve"> ____________________________________________________</w:t>
      </w:r>
    </w:p>
    <w:p w:rsidR="0076130C" w:rsidRPr="0076130C" w:rsidRDefault="0076130C" w:rsidP="0076130C">
      <w:pPr>
        <w:rPr>
          <w:b/>
          <w:bCs/>
          <w:u w:val="single"/>
        </w:rPr>
      </w:pPr>
    </w:p>
    <w:p w:rsidR="0076130C" w:rsidRPr="0076130C" w:rsidRDefault="0076130C" w:rsidP="0076130C">
      <w:pPr>
        <w:rPr>
          <w:b/>
          <w:bCs/>
          <w:u w:val="single"/>
        </w:rPr>
      </w:pPr>
    </w:p>
    <w:p w:rsidR="0076130C" w:rsidRPr="0076130C" w:rsidRDefault="0076130C" w:rsidP="0076130C">
      <w:pPr>
        <w:rPr>
          <w:b/>
          <w:bCs/>
          <w:u w:val="single"/>
        </w:rPr>
      </w:pPr>
      <w:r w:rsidRPr="0076130C">
        <w:rPr>
          <w:b/>
          <w:bCs/>
        </w:rPr>
        <w:t>POSITION</w:t>
      </w:r>
      <w:r>
        <w:rPr>
          <w:b/>
          <w:bCs/>
        </w:rPr>
        <w:t xml:space="preserve"> </w:t>
      </w:r>
      <w:r w:rsidRPr="0076130C">
        <w:rPr>
          <w:b/>
          <w:bCs/>
          <w:u w:val="single"/>
        </w:rPr>
        <w:t>___________________________________________________</w:t>
      </w:r>
    </w:p>
    <w:p w:rsidR="0076130C" w:rsidRPr="0076130C" w:rsidRDefault="0076130C" w:rsidP="0076130C">
      <w:pPr>
        <w:rPr>
          <w:b/>
          <w:bCs/>
          <w:u w:val="single"/>
        </w:rPr>
      </w:pPr>
    </w:p>
    <w:p w:rsidR="0076130C" w:rsidRPr="0076130C" w:rsidRDefault="0076130C" w:rsidP="0076130C">
      <w:pPr>
        <w:rPr>
          <w:b/>
          <w:bCs/>
          <w:u w:val="single"/>
        </w:rPr>
      </w:pPr>
    </w:p>
    <w:p w:rsidR="00F764A7" w:rsidRDefault="0076130C" w:rsidP="0076130C">
      <w:r w:rsidRPr="0076130C">
        <w:rPr>
          <w:b/>
          <w:bCs/>
        </w:rPr>
        <w:t>DATE</w:t>
      </w:r>
      <w:r>
        <w:rPr>
          <w:b/>
          <w:bCs/>
        </w:rPr>
        <w:t xml:space="preserve"> </w:t>
      </w:r>
      <w:r w:rsidRPr="0076130C">
        <w:rPr>
          <w:b/>
          <w:bCs/>
          <w:u w:val="single"/>
        </w:rPr>
        <w:t>_______________________________________________________</w:t>
      </w:r>
    </w:p>
    <w:sectPr w:rsidR="00F764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utura-CondensedMedium"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42DF6"/>
    <w:multiLevelType w:val="hybridMultilevel"/>
    <w:tmpl w:val="065C691E"/>
    <w:lvl w:ilvl="0" w:tplc="02E08EF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Futura-CondensedMedium" w:hAnsi="Futura-CondensedMedium" w:hint="default"/>
      </w:rPr>
    </w:lvl>
    <w:lvl w:ilvl="1" w:tplc="B5563BB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Futura-CondensedMedium" w:hAnsi="Futura-CondensedMedium" w:hint="default"/>
      </w:rPr>
    </w:lvl>
    <w:lvl w:ilvl="2" w:tplc="CFAA581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Futura-CondensedMedium" w:hAnsi="Futura-CondensedMedium" w:hint="default"/>
      </w:rPr>
    </w:lvl>
    <w:lvl w:ilvl="3" w:tplc="7ECA93C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Futura-CondensedMedium" w:hAnsi="Futura-CondensedMedium" w:hint="default"/>
      </w:rPr>
    </w:lvl>
    <w:lvl w:ilvl="4" w:tplc="E46A79F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Futura-CondensedMedium" w:hAnsi="Futura-CondensedMedium" w:hint="default"/>
      </w:rPr>
    </w:lvl>
    <w:lvl w:ilvl="5" w:tplc="30E07C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Futura-CondensedMedium" w:hAnsi="Futura-CondensedMedium" w:hint="default"/>
      </w:rPr>
    </w:lvl>
    <w:lvl w:ilvl="6" w:tplc="2A4AC7A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Futura-CondensedMedium" w:hAnsi="Futura-CondensedMedium" w:hint="default"/>
      </w:rPr>
    </w:lvl>
    <w:lvl w:ilvl="7" w:tplc="15FE35D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Futura-CondensedMedium" w:hAnsi="Futura-CondensedMedium" w:hint="default"/>
      </w:rPr>
    </w:lvl>
    <w:lvl w:ilvl="8" w:tplc="4016F8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Futura-CondensedMedium" w:hAnsi="Futura-CondensedMedium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DczMDUzNbIwMjRQ0lEKTi0uzszPAykwrAUApNGrkCwAAAA="/>
  </w:docVars>
  <w:rsids>
    <w:rsidRoot w:val="00F764A7"/>
    <w:rsid w:val="000809D9"/>
    <w:rsid w:val="00260ED8"/>
    <w:rsid w:val="002E34A2"/>
    <w:rsid w:val="003D5BA7"/>
    <w:rsid w:val="0076130C"/>
    <w:rsid w:val="00B23885"/>
    <w:rsid w:val="00E66507"/>
    <w:rsid w:val="00F76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5599D5-2152-4989-A24C-E591147B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4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13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4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3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77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3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2438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86</Characters>
  <Application>Microsoft Office Word</Application>
  <DocSecurity>0</DocSecurity>
  <Lines>2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ch, Becky</dc:creator>
  <cp:keywords/>
  <dc:description/>
  <cp:lastModifiedBy>Jenny</cp:lastModifiedBy>
  <cp:revision>2</cp:revision>
  <cp:lastPrinted>2019-08-26T16:09:00Z</cp:lastPrinted>
  <dcterms:created xsi:type="dcterms:W3CDTF">2021-12-10T13:30:00Z</dcterms:created>
  <dcterms:modified xsi:type="dcterms:W3CDTF">2021-12-10T13:30:00Z</dcterms:modified>
</cp:coreProperties>
</file>